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04FDACBC"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425816">
          <w:rPr>
            <w:noProof/>
          </w:rPr>
          <w:t>2</w:t>
        </w:r>
        <w:r w:rsidR="00163365">
          <w:rPr>
            <w:noProof/>
          </w:rPr>
          <w:fldChar w:fldCharType="end"/>
        </w:r>
      </w:hyperlink>
    </w:p>
    <w:p w14:paraId="0A535DCF" w14:textId="11E6855D" w:rsidR="00163365" w:rsidRDefault="0094025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425816">
          <w:rPr>
            <w:noProof/>
          </w:rPr>
          <w:t>3</w:t>
        </w:r>
        <w:r w:rsidR="00163365">
          <w:rPr>
            <w:noProof/>
          </w:rPr>
          <w:fldChar w:fldCharType="end"/>
        </w:r>
      </w:hyperlink>
    </w:p>
    <w:p w14:paraId="3B428439" w14:textId="60FD41D2" w:rsidR="00163365" w:rsidRDefault="0094025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425816">
          <w:rPr>
            <w:noProof/>
          </w:rPr>
          <w:t>6</w:t>
        </w:r>
        <w:r w:rsidR="00163365">
          <w:rPr>
            <w:noProof/>
          </w:rPr>
          <w:fldChar w:fldCharType="end"/>
        </w:r>
      </w:hyperlink>
    </w:p>
    <w:p w14:paraId="01D75720" w14:textId="3000F612" w:rsidR="00163365" w:rsidRDefault="0094025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425816">
          <w:rPr>
            <w:noProof/>
          </w:rPr>
          <w:t>7</w:t>
        </w:r>
        <w:r w:rsidR="00163365">
          <w:rPr>
            <w:noProof/>
          </w:rPr>
          <w:fldChar w:fldCharType="end"/>
        </w:r>
      </w:hyperlink>
    </w:p>
    <w:p w14:paraId="3D3626FD" w14:textId="2E756216" w:rsidR="00163365" w:rsidRDefault="0094025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us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425816">
          <w:rPr>
            <w:noProof/>
          </w:rPr>
          <w:t>8</w:t>
        </w:r>
        <w:r w:rsidR="00163365">
          <w:rPr>
            <w:noProof/>
          </w:rPr>
          <w:fldChar w:fldCharType="end"/>
        </w:r>
      </w:hyperlink>
    </w:p>
    <w:p w14:paraId="618292E0" w14:textId="12F00F63" w:rsidR="00163365" w:rsidRDefault="0094025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425816">
          <w:rPr>
            <w:noProof/>
          </w:rPr>
          <w:t>9</w:t>
        </w:r>
        <w:r w:rsidR="00163365">
          <w:rPr>
            <w:noProof/>
          </w:rPr>
          <w:fldChar w:fldCharType="end"/>
        </w:r>
      </w:hyperlink>
    </w:p>
    <w:p w14:paraId="6949797C" w14:textId="56C3B88C" w:rsidR="00163365" w:rsidRDefault="0094025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425816">
          <w:rPr>
            <w:noProof/>
          </w:rPr>
          <w:t>10</w:t>
        </w:r>
        <w:r w:rsidR="00163365">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1920A4E4" w:rsidR="00FF20D5" w:rsidRPr="00C13D91" w:rsidRDefault="00FF20D5" w:rsidP="00FF20D5">
      <w:pPr>
        <w:jc w:val="left"/>
        <w:rPr>
          <w:sz w:val="20"/>
          <w:lang w:val="it-IT"/>
        </w:rPr>
      </w:pPr>
      <w:r w:rsidRPr="00C13D91">
        <w:rPr>
          <w:sz w:val="20"/>
          <w:lang w:val="it-IT"/>
        </w:rPr>
        <w:t xml:space="preserve">L’architettura é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r w:rsidRPr="00C13D91">
        <w:rPr>
          <w:sz w:val="20"/>
          <w:lang w:val="it-IT"/>
        </w:rPr>
        <w:t>Ge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19E9A831"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xml:space="preserve">, a causa del cambio di contesto abbastanza oneroso rispetto ad altre soluzioni (e.g. thread), questo </w:t>
      </w:r>
      <w:r w:rsidR="00D74496" w:rsidRPr="00C13D91">
        <w:rPr>
          <w:sz w:val="20"/>
          <w:lang w:val="it-IT"/>
        </w:rPr>
        <w:t>andrà</w:t>
      </w:r>
      <w:r w:rsidRPr="00C13D91">
        <w:rPr>
          <w:sz w:val="20"/>
          <w:lang w:val="it-IT"/>
        </w:rPr>
        <w:t xml:space="preserve"> ad incidere in modo abbastanza evidente sulle prestazioni della Get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EF0E68">
      <w:pPr>
        <w:pStyle w:val="Paragrafoelenco"/>
        <w:numPr>
          <w:ilvl w:val="0"/>
          <w:numId w:val="36"/>
        </w:numPr>
        <w:jc w:val="left"/>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774670">
      <w:pPr>
        <w:pStyle w:val="Paragrafoelenco"/>
        <w:numPr>
          <w:ilvl w:val="0"/>
          <w:numId w:val="36"/>
        </w:numPr>
        <w:jc w:val="left"/>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r w:rsidRPr="000B095F">
        <w:rPr>
          <w:b/>
          <w:bCs/>
          <w:sz w:val="20"/>
          <w:lang w:val="it-IT"/>
        </w:rPr>
        <w:t xml:space="preserve">segment_packet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EF76D8">
      <w:pPr>
        <w:pStyle w:val="Paragrafoelenco"/>
        <w:numPr>
          <w:ilvl w:val="1"/>
          <w:numId w:val="41"/>
        </w:numPr>
        <w:jc w:val="left"/>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A8584B">
      <w:pPr>
        <w:pStyle w:val="Paragrafoelenco"/>
        <w:numPr>
          <w:ilvl w:val="1"/>
          <w:numId w:val="41"/>
        </w:numPr>
        <w:jc w:val="left"/>
        <w:rPr>
          <w:sz w:val="20"/>
          <w:lang w:val="it-IT"/>
        </w:rPr>
      </w:pPr>
      <w:r>
        <w:rPr>
          <w:sz w:val="20"/>
          <w:lang w:val="it-IT"/>
        </w:rPr>
        <w:t>length (int), il quale indica la lunghezza in byte del dato nel campo “data”.</w:t>
      </w:r>
    </w:p>
    <w:p w14:paraId="3C372668" w14:textId="69A61E6B" w:rsidR="00A8584B" w:rsidRPr="00A8584B" w:rsidRDefault="00A8584B" w:rsidP="00A8584B">
      <w:pPr>
        <w:pStyle w:val="Paragrafoelenco"/>
        <w:numPr>
          <w:ilvl w:val="1"/>
          <w:numId w:val="41"/>
        </w:numPr>
        <w:jc w:val="left"/>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A8584B">
      <w:pPr>
        <w:pStyle w:val="Paragrafoelenco"/>
        <w:numPr>
          <w:ilvl w:val="1"/>
          <w:numId w:val="41"/>
        </w:numPr>
        <w:jc w:val="left"/>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42F7523E" w:rsidR="00A8584B" w:rsidRPr="00A8584B" w:rsidRDefault="00A8584B" w:rsidP="00A8584B">
      <w:pPr>
        <w:pStyle w:val="Paragrafoelenco"/>
        <w:numPr>
          <w:ilvl w:val="1"/>
          <w:numId w:val="41"/>
        </w:numPr>
        <w:jc w:val="left"/>
        <w:rPr>
          <w:sz w:val="20"/>
          <w:lang w:val="it-IT"/>
        </w:rPr>
      </w:pPr>
      <w:r>
        <w:rPr>
          <w:sz w:val="20"/>
          <w:lang w:val="it-IT"/>
        </w:rPr>
        <w:t>seq_no (long), indica il numero di sequenza dell’ack cioè il numero di sequenza del messaggio che l’ack riscontra.</w:t>
      </w:r>
    </w:p>
    <w:p w14:paraId="3DB26EC8" w14:textId="34FC4685" w:rsidR="00FE48B1" w:rsidRPr="00FE48B1" w:rsidRDefault="00FE48B1" w:rsidP="00FE48B1">
      <w:pPr>
        <w:jc w:val="left"/>
        <w:rPr>
          <w:sz w:val="20"/>
          <w:lang w:val="it-IT"/>
        </w:rPr>
      </w:pPr>
      <w:r>
        <w:rPr>
          <w:sz w:val="20"/>
          <w:lang w:val="it-IT"/>
        </w:rPr>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05F0ACF5"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6E2D8D23" w14:textId="6FECEEFD"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necessari) inseriti dall’utente al lancio e li salva, successivament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bind.</w:t>
      </w:r>
      <w:r w:rsidR="00C7114C">
        <w:rPr>
          <w:sz w:val="20"/>
          <w:lang w:val="it-IT"/>
        </w:rPr>
        <w:t xml:space="preserve"> </w:t>
      </w:r>
    </w:p>
    <w:p w14:paraId="2DD67B50" w14:textId="0949C595" w:rsidR="00861DB5" w:rsidRDefault="00C7114C" w:rsidP="00EF76D8">
      <w:pPr>
        <w:jc w:val="left"/>
        <w:rPr>
          <w:sz w:val="20"/>
          <w:lang w:val="it-IT"/>
        </w:rPr>
      </w:pPr>
      <w:r>
        <w:rPr>
          <w:sz w:val="20"/>
          <w:lang w:val="it-IT"/>
        </w:rPr>
        <w:t xml:space="preserve">Infine installa i gestori della SIGALRM e della SIGCHLD i quali essenzialmente stampano una stringa a schermo quando </w:t>
      </w:r>
      <w:r w:rsidR="00861DB5">
        <w:rPr>
          <w:sz w:val="20"/>
          <w:lang w:val="it-IT"/>
        </w:rPr>
        <w:t>arriva il segnale.</w:t>
      </w:r>
    </w:p>
    <w:p w14:paraId="683A4027" w14:textId="1DBBF71B" w:rsidR="00861DB5" w:rsidRDefault="00861DB5" w:rsidP="00EF76D8">
      <w:pPr>
        <w:jc w:val="left"/>
        <w:rPr>
          <w:sz w:val="20"/>
          <w:lang w:val="it-IT"/>
        </w:rPr>
      </w:pPr>
    </w:p>
    <w:p w14:paraId="4F037F9B" w14:textId="54432B02" w:rsidR="00861DB5" w:rsidRDefault="00861DB5" w:rsidP="00EF76D8">
      <w:pPr>
        <w:jc w:val="left"/>
        <w:rPr>
          <w:sz w:val="20"/>
          <w:lang w:val="it-IT"/>
        </w:rPr>
      </w:pPr>
    </w:p>
    <w:p w14:paraId="2FD5D36E" w14:textId="391CE56C" w:rsidR="00861DB5" w:rsidRDefault="00861DB5" w:rsidP="00EF76D8">
      <w:pPr>
        <w:jc w:val="left"/>
        <w:rPr>
          <w:sz w:val="20"/>
          <w:lang w:val="it-IT"/>
        </w:rPr>
      </w:pPr>
    </w:p>
    <w:p w14:paraId="448F2A26" w14:textId="5E2821BC" w:rsidR="008161CA" w:rsidRPr="008161CA" w:rsidRDefault="00861DB5" w:rsidP="008161CA">
      <w:pPr>
        <w:jc w:val="left"/>
        <w:rPr>
          <w:sz w:val="20"/>
          <w:lang w:val="it-IT"/>
        </w:rPr>
      </w:pPr>
      <w:r w:rsidRPr="008161CA">
        <w:rPr>
          <w:sz w:val="20"/>
          <w:lang w:val="it-IT"/>
        </w:rPr>
        <w:lastRenderedPageBreak/>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00328B99" w:rsidR="002E0E4A" w:rsidRPr="00EC6129" w:rsidRDefault="002E0E4A" w:rsidP="00EC6129">
      <w:pPr>
        <w:pStyle w:val="Paragrafoelenco"/>
        <w:numPr>
          <w:ilvl w:val="0"/>
          <w:numId w:val="42"/>
        </w:numPr>
        <w:jc w:val="left"/>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5757F0">
      <w:pPr>
        <w:pStyle w:val="Paragrafoelenco"/>
        <w:numPr>
          <w:ilvl w:val="0"/>
          <w:numId w:val="42"/>
        </w:numPr>
        <w:jc w:val="left"/>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42909843" w:rsidR="002E0E4A" w:rsidRDefault="002E0E4A" w:rsidP="005757F0">
      <w:pPr>
        <w:pStyle w:val="Paragrafoelenco"/>
        <w:numPr>
          <w:ilvl w:val="0"/>
          <w:numId w:val="42"/>
        </w:numPr>
        <w:jc w:val="left"/>
        <w:rPr>
          <w:sz w:val="20"/>
          <w:lang w:val="it-IT"/>
        </w:rPr>
      </w:pPr>
      <w:r>
        <w:rPr>
          <w:sz w:val="20"/>
          <w:lang w:val="it-IT"/>
        </w:rPr>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42953D49" w14:textId="14AC4171"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00F53503" w14:textId="3B759CC7" w:rsidR="00163365" w:rsidRDefault="00EA0C83" w:rsidP="00163365">
      <w:pPr>
        <w:jc w:val="left"/>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5FA16584" w14:textId="4DC07483" w:rsidR="00155A3E" w:rsidRDefault="00155A3E" w:rsidP="00163365">
      <w:pPr>
        <w:jc w:val="left"/>
        <w:rPr>
          <w:sz w:val="20"/>
          <w:lang w:val="it-IT"/>
        </w:rPr>
      </w:pPr>
    </w:p>
    <w:p w14:paraId="6B4298AF" w14:textId="74E85C45" w:rsidR="00155A3E" w:rsidRDefault="00155A3E" w:rsidP="00163365">
      <w:pPr>
        <w:jc w:val="left"/>
        <w:rPr>
          <w:sz w:val="20"/>
          <w:lang w:val="it-IT"/>
        </w:rPr>
      </w:pPr>
    </w:p>
    <w:p w14:paraId="1128B616" w14:textId="77777777" w:rsidR="00155A3E" w:rsidRDefault="00155A3E" w:rsidP="00163365">
      <w:pPr>
        <w:jc w:val="left"/>
        <w:rPr>
          <w:sz w:val="20"/>
          <w:lang w:val="it-IT"/>
        </w:rPr>
      </w:pPr>
    </w:p>
    <w:p w14:paraId="1AD35297" w14:textId="124DEB2C" w:rsidR="006F0EBF" w:rsidRDefault="00155A3E" w:rsidP="00163365">
      <w:pPr>
        <w:jc w:val="left"/>
        <w:rPr>
          <w:sz w:val="20"/>
          <w:lang w:val="it-IT"/>
        </w:rPr>
      </w:pPr>
      <w:r>
        <w:rPr>
          <w:sz w:val="20"/>
          <w:lang w:val="it-IT"/>
        </w:rPr>
        <w:lastRenderedPageBreak/>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Default="00155A3E" w:rsidP="00155A3E">
      <w:pPr>
        <w:pStyle w:val="Paragrafoelenco"/>
        <w:numPr>
          <w:ilvl w:val="0"/>
          <w:numId w:val="45"/>
        </w:numPr>
        <w:jc w:val="left"/>
        <w:rPr>
          <w:b/>
          <w:bCs/>
          <w:sz w:val="20"/>
          <w:lang w:val="it-IT"/>
        </w:rPr>
      </w:pPr>
      <w:r w:rsidRPr="00155A3E">
        <w:rPr>
          <w:b/>
          <w:bCs/>
          <w:sz w:val="20"/>
          <w:lang w:val="it-IT"/>
        </w:rPr>
        <w:t>Put</w:t>
      </w:r>
    </w:p>
    <w:p w14:paraId="52769250" w14:textId="0E5CDAB8" w:rsidR="00AE3471" w:rsidRDefault="004228A3" w:rsidP="00AE3471">
      <w:pPr>
        <w:pStyle w:val="Paragrafoelenco"/>
        <w:jc w:val="left"/>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4E29ED62" w:rsidR="004228A3" w:rsidRPr="003C6848" w:rsidRDefault="00FA1AD3" w:rsidP="003C6848">
      <w:pPr>
        <w:pStyle w:val="Paragrafoelenco"/>
        <w:jc w:val="left"/>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simulate_loss”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campo lenght è diverso da 0) si rimuove il file che si era creato utilizzando la rm_string, si estrapola la stringa di errore contenuta nel FIN, lo si stampa a schermo ed infine si genera un ack_segment di tipo FIN con seq_no pari al seq_no del segment 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o generato</w:t>
      </w:r>
      <w:r w:rsidR="003C6848" w:rsidRPr="003C6848">
        <w:rPr>
          <w:sz w:val="20"/>
          <w:lang w:val="it-IT"/>
        </w:rPr>
        <w:t xml:space="preserve">, </w:t>
      </w:r>
      <w:r w:rsidR="003C6848">
        <w:rPr>
          <w:sz w:val="20"/>
          <w:lang w:val="it-IT"/>
        </w:rPr>
        <w:t>viene chiuso il file, il socket del figlio e quest’ultimo viene terminato.</w:t>
      </w:r>
    </w:p>
    <w:p w14:paraId="165BB42F" w14:textId="7CD2EB9F" w:rsidR="00155A3E" w:rsidRDefault="00155A3E" w:rsidP="00155A3E">
      <w:pPr>
        <w:pStyle w:val="Paragrafoelenco"/>
        <w:numPr>
          <w:ilvl w:val="0"/>
          <w:numId w:val="45"/>
        </w:numPr>
        <w:jc w:val="left"/>
        <w:rPr>
          <w:b/>
          <w:bCs/>
          <w:sz w:val="20"/>
          <w:lang w:val="it-IT"/>
        </w:rPr>
      </w:pPr>
      <w:r w:rsidRPr="00155A3E">
        <w:rPr>
          <w:b/>
          <w:bCs/>
          <w:sz w:val="20"/>
          <w:lang w:val="it-IT"/>
        </w:rPr>
        <w:t>Get</w:t>
      </w:r>
    </w:p>
    <w:p w14:paraId="42A63895" w14:textId="2C2EA27C" w:rsidR="00DB37AD" w:rsidRDefault="00DB37AD" w:rsidP="00DB37AD">
      <w:pPr>
        <w:pStyle w:val="Paragrafoelenco"/>
        <w:jc w:val="left"/>
        <w:rPr>
          <w:sz w:val="20"/>
          <w:lang w:val="it-IT"/>
        </w:rPr>
      </w:pPr>
      <w:r>
        <w:rPr>
          <w:sz w:val="20"/>
          <w:lang w:val="it-IT"/>
        </w:rPr>
        <w:t xml:space="preserve">In questo caso il server va ad implementare il </w:t>
      </w:r>
      <w:r>
        <w:rPr>
          <w:sz w:val="20"/>
          <w:lang w:val="it-IT"/>
        </w:rPr>
        <w:t>trasmettitore</w:t>
      </w:r>
      <w:r>
        <w:rPr>
          <w:sz w:val="20"/>
          <w:lang w:val="it-IT"/>
        </w:rPr>
        <w:t xml:space="preserve"> del Go-Back N</w:t>
      </w:r>
      <w:r>
        <w:rPr>
          <w:sz w:val="20"/>
          <w:lang w:val="it-IT"/>
        </w:rPr>
        <w:t>,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 questo è necessario per capire quando si è finito di inviare il file e viene fatto posizionandosi alla fine del file (SEEK_END) in modo che la “lseek”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7F752486" w:rsidR="00094060" w:rsidRDefault="00094060" w:rsidP="00DB37AD">
      <w:pPr>
        <w:pStyle w:val="Paragrafoelenco"/>
        <w:jc w:val="left"/>
        <w:rPr>
          <w:sz w:val="20"/>
          <w:lang w:val="it-IT"/>
        </w:rPr>
      </w:pPr>
      <w:r>
        <w:rPr>
          <w:sz w:val="20"/>
          <w:lang w:val="it-IT"/>
        </w:rPr>
        <w:lastRenderedPageBreak/>
        <w:t xml:space="preserve">Terminata questa fase iniziale si entra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xml:space="preserve">” ntohl è necessario in quanto ack.seq_no è un long che viene dal client il quale prima di inviar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9D634D">
      <w:pPr>
        <w:pStyle w:val="Paragrafoelenco"/>
        <w:jc w:val="left"/>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6AAF823E" w:rsidR="009D634D" w:rsidRDefault="009D634D" w:rsidP="00E87FA7">
      <w:pPr>
        <w:pStyle w:val="Paragrafoelenco"/>
        <w:numPr>
          <w:ilvl w:val="1"/>
          <w:numId w:val="45"/>
        </w:numPr>
        <w:jc w:val="left"/>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750BD42F" w14:textId="148DC5D8" w:rsidR="009D634D" w:rsidRDefault="00995E89" w:rsidP="00E87FA7">
      <w:pPr>
        <w:pStyle w:val="Paragrafoelenco"/>
        <w:numPr>
          <w:ilvl w:val="1"/>
          <w:numId w:val="45"/>
        </w:numPr>
        <w:jc w:val="left"/>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next_seq_no &lt; base+window_size)</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6F7985">
        <w:rPr>
          <w:sz w:val="20"/>
          <w:lang w:val="it-IT"/>
        </w:rPr>
        <w:t>, in tal caso, vengono letti MAXLINE (497) byte dal file tramite la funzione “read”</w:t>
      </w:r>
      <w:r w:rsidR="00E21174">
        <w:rPr>
          <w:sz w:val="20"/>
          <w:lang w:val="it-IT"/>
        </w:rPr>
        <w:t xml:space="preserve"> e vengono messi nel campo “data” </w:t>
      </w:r>
      <w:r w:rsidR="00E21174">
        <w:rPr>
          <w:sz w:val="20"/>
          <w:lang w:val="it-IT"/>
        </w:rPr>
        <w:t>di “</w:t>
      </w:r>
      <w:r w:rsidR="00E21174" w:rsidRPr="00E21174">
        <w:rPr>
          <w:sz w:val="20"/>
          <w:lang w:val="it-IT"/>
        </w:rPr>
        <w:t>packet_buffer[next_seq_no%window_size]</w:t>
      </w:r>
      <w:r w:rsidR="00E21174">
        <w:rPr>
          <w:sz w:val="20"/>
          <w:lang w:val="it-IT"/>
        </w:rPr>
        <w:t>”</w:t>
      </w:r>
      <w:r w:rsidR="00E21174">
        <w:rPr>
          <w:sz w:val="20"/>
          <w:lang w:val="it-IT"/>
        </w:rPr>
        <w:t xml:space="preserve">, </w:t>
      </w:r>
      <w:r w:rsidR="00E21174">
        <w:rPr>
          <w:sz w:val="20"/>
          <w:lang w:val="it-IT"/>
        </w:rPr>
        <w:t>l’indice preso in questo modo fa corrispondere l’indice alla corretta posizione del messaggio nella finestra,</w:t>
      </w:r>
      <w:r w:rsidR="00E21174">
        <w:rPr>
          <w:sz w:val="20"/>
          <w:lang w:val="it-IT"/>
        </w:rPr>
        <w:t xml:space="preserve">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 subito dopo l’invio</w:t>
      </w:r>
      <w:r w:rsidR="00262FDB">
        <w:rPr>
          <w:sz w:val="20"/>
          <w:lang w:val="it-IT"/>
        </w:rPr>
        <w:t xml:space="preserve"> se è attivo il timer dinamico viene preso un 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7764442E" w:rsidR="008C4F17" w:rsidRDefault="00995E89" w:rsidP="00E87FA7">
      <w:pPr>
        <w:pStyle w:val="Paragrafoelenco"/>
        <w:numPr>
          <w:ilvl w:val="1"/>
          <w:numId w:val="45"/>
        </w:numPr>
        <w:jc w:val="left"/>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xml:space="preserve">” è vera, in tal caso, viene incrementato il “trial_counter”, raddoppiato il timer, campionato per il timer in “timer_sample” e successivamente si entra in un for il quale invia di nuovo tutto quello che è presente in </w:t>
      </w:r>
      <w:r w:rsidR="00E87FA7">
        <w:rPr>
          <w:sz w:val="20"/>
          <w:lang w:val="it-IT"/>
        </w:rPr>
        <w:t>“</w:t>
      </w:r>
      <w:r w:rsidR="00E87FA7" w:rsidRPr="00E21174">
        <w:rPr>
          <w:sz w:val="20"/>
          <w:lang w:val="it-IT"/>
        </w:rPr>
        <w:t>packet_buffer</w:t>
      </w:r>
      <w:r w:rsidR="00E87FA7">
        <w:rPr>
          <w:sz w:val="20"/>
          <w:lang w:val="it-IT"/>
        </w:rPr>
        <w:t>”</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6AB07CF9" w14:textId="78E315EB" w:rsidR="00702686" w:rsidRDefault="008C4F17" w:rsidP="00702686">
      <w:pPr>
        <w:pStyle w:val="Paragrafoelenco"/>
        <w:numPr>
          <w:ilvl w:val="1"/>
          <w:numId w:val="45"/>
        </w:numPr>
        <w:jc w:val="left"/>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simulate_loss”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start_sample_RTT)*1000/CLOCKS_PER_SEC</w:t>
      </w:r>
      <w:r w:rsidR="00702686">
        <w:rPr>
          <w:sz w:val="20"/>
          <w:lang w:val="it-IT"/>
        </w:rPr>
        <w:t xml:space="preserve">” cioè l’intervallo passato tra il primo ed il secondo </w:t>
      </w:r>
      <w:r w:rsidR="00702686">
        <w:rPr>
          <w:sz w:val="20"/>
          <w:lang w:val="it-IT"/>
        </w:rPr>
        <w:lastRenderedPageBreak/>
        <w:t>campione portato in ms (double) calcolato il sample_RTT si hanno gli strumenti necessari per calcolare il nuovo timer come in TCP con le seguenti formule</w:t>
      </w:r>
    </w:p>
    <w:p w14:paraId="3ACCCD56" w14:textId="77777777" w:rsidR="00702686" w:rsidRPr="00702686" w:rsidRDefault="00702686" w:rsidP="00702686">
      <w:pPr>
        <w:jc w:val="left"/>
        <w:rPr>
          <w:sz w:val="20"/>
          <w:lang w:val="it-IT"/>
        </w:rPr>
      </w:pPr>
    </w:p>
    <w:p w14:paraId="3D9A4ED4" w14:textId="32E749B1"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m:t>
        </m:r>
        <m:r>
          <w:rPr>
            <w:rFonts w:ascii="Cambria Math" w:eastAsiaTheme="minorEastAsia" w:hAnsi="Cambria Math"/>
            <w:sz w:val="20"/>
          </w:rPr>
          <m:t>β</m:t>
        </m:r>
        <m:r>
          <w:rPr>
            <w:rFonts w:ascii="Cambria Math" w:eastAsiaTheme="minorEastAsia" w:hAnsi="Cambria Math"/>
            <w:sz w:val="20"/>
          </w:rPr>
          <m:t xml:space="preserve">=0.25 </m:t>
        </m:r>
      </m:oMath>
    </w:p>
    <w:p w14:paraId="62FBE1B8" w14:textId="5E996C86" w:rsidR="00702686" w:rsidRPr="00702686" w:rsidRDefault="00702686" w:rsidP="00702686">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702686">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E21174">
      <w:pPr>
        <w:pStyle w:val="Paragrafoelenco"/>
        <w:numPr>
          <w:ilvl w:val="0"/>
          <w:numId w:val="45"/>
        </w:numPr>
        <w:jc w:val="left"/>
        <w:rPr>
          <w:b/>
          <w:bCs/>
          <w:sz w:val="20"/>
          <w:lang w:val="it-IT"/>
        </w:rPr>
      </w:pPr>
      <w:r>
        <w:rPr>
          <w:b/>
          <w:bCs/>
          <w:sz w:val="20"/>
          <w:lang w:val="it-IT"/>
        </w:rPr>
        <w:t>List</w:t>
      </w:r>
    </w:p>
    <w:p w14:paraId="2AE79CD8" w14:textId="402C58DF" w:rsidR="00F2673F" w:rsidRPr="00D32468" w:rsidRDefault="00F2673F" w:rsidP="00D32468">
      <w:pPr>
        <w:pStyle w:val="Paragrafoelenco"/>
        <w:jc w:val="left"/>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opendir” il puntatore tornato viene salvato in “d” la directory viene manipolata come una lista collegata, dopo l’apertura viene salvato in “head” il puntatore al primo elemento utilizzando la funzione “telldir”, successivamente per calcolare il numero di messaggi da inviare si scorrono tutti gli elementi della directory con la funzione “readdir”</w:t>
      </w:r>
      <w:r w:rsidR="00D32468" w:rsidRPr="00D32468">
        <w:rPr>
          <w:sz w:val="20"/>
          <w:lang w:val="it-IT"/>
        </w:rPr>
        <w:t xml:space="preserve"> evitando gli elementi speciali “.” e “..”</w:t>
      </w:r>
      <w:r w:rsidR="00D32468">
        <w:rPr>
          <w:sz w:val="20"/>
          <w:lang w:val="it-IT"/>
        </w:rPr>
        <w:t xml:space="preserve">, finito lo scorrimento ci si riposiziona alla posizione “head” con la funzione “seekdir”, d’ora in poi si svolge tutto in modo identico alla Get solamente che mano a mano che si procede con l’invio </w:t>
      </w:r>
      <w:r w:rsidR="001749BC">
        <w:rPr>
          <w:sz w:val="20"/>
          <w:lang w:val="it-IT"/>
        </w:rPr>
        <w:t>viene</w:t>
      </w:r>
      <w:r w:rsidR="00D32468">
        <w:rPr>
          <w:sz w:val="20"/>
          <w:lang w:val="it-IT"/>
        </w:rPr>
        <w:t xml:space="preserve"> utilizza “readdir” per leggere la directory e salvare i riferimenti al file corrente in “dir” e nel campo “data” dei segment_packet si mette la stringa </w:t>
      </w:r>
      <w:r w:rsidR="00D32468" w:rsidRPr="00D32468">
        <w:rPr>
          <w:sz w:val="20"/>
          <w:lang w:val="it-IT"/>
        </w:rPr>
        <w:t>“</w:t>
      </w:r>
      <w:r w:rsidR="00D32468" w:rsidRPr="00D32468">
        <w:rPr>
          <w:sz w:val="20"/>
          <w:lang w:val="it-IT"/>
        </w:rPr>
        <w:t>dir-&gt;d_name</w:t>
      </w:r>
      <w:r w:rsidR="00D32468" w:rsidRPr="00D32468">
        <w:rPr>
          <w:sz w:val="20"/>
          <w:lang w:val="it-IT"/>
        </w:rPr>
        <w:t>”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23E00906" w14:textId="46264C47" w:rsidR="0026606A" w:rsidRPr="0026606A" w:rsidRDefault="0026606A" w:rsidP="0026606A">
      <w:pPr>
        <w:pStyle w:val="Titolo2"/>
        <w:rPr>
          <w:lang w:val="it-IT"/>
        </w:rPr>
      </w:pPr>
      <w:r>
        <w:rPr>
          <w:lang w:val="it-IT"/>
        </w:rPr>
        <w:t>Client</w:t>
      </w:r>
    </w:p>
    <w:p w14:paraId="151788EA" w14:textId="5DDDEA26" w:rsidR="00EB0995" w:rsidRDefault="00044F99">
      <w:pPr>
        <w:pStyle w:val="Titolo1"/>
      </w:pPr>
      <w:bookmarkStart w:id="8" w:name="_Toc54110078"/>
      <w:r>
        <w:lastRenderedPageBreak/>
        <w:t>Limitazioni riscontrate</w:t>
      </w:r>
      <w:bookmarkEnd w:id="8"/>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46365D9B" w:rsidR="00256232" w:rsidRPr="00C13D91" w:rsidRDefault="00A41C4F" w:rsidP="00256232">
      <w:pPr>
        <w:jc w:val="left"/>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della libreria “sys/time.h”, questa funzione é stata scelta in quanto permetteva di poter impostare un timer in µs cosa non permessa dalla funzione “alarm(unsigned int seconds)” della libreria “unistd.h”, il meccanismo di funzionamento é il seguente:</w:t>
      </w:r>
    </w:p>
    <w:p w14:paraId="7C2C774F" w14:textId="07E44A55" w:rsidR="00256232" w:rsidRPr="00C13D91" w:rsidRDefault="00256232" w:rsidP="00256232">
      <w:pPr>
        <w:jc w:val="left"/>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é verificato un timeout o meno ed in caso affermativo abbassava il flag ed eseguiva la ritrasmissione di quello presente nella finestra del Go-Back N.</w:t>
      </w:r>
    </w:p>
    <w:p w14:paraId="419DD092" w14:textId="232FAC22" w:rsidR="008C4F17"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F44ADB">
      <w:pPr>
        <w:pStyle w:val="Titolo2"/>
        <w:rPr>
          <w:lang w:val="it-IT"/>
        </w:rPr>
      </w:pPr>
      <w:r>
        <w:rPr>
          <w:lang w:val="it-IT"/>
        </w:rPr>
        <w:t>Architettura a processi</w:t>
      </w:r>
    </w:p>
    <w:p w14:paraId="0FDF8BD9" w14:textId="075661A1"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F44ADB">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fork,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5154FAE8" w14:textId="3E401E62" w:rsidR="00F44ADB" w:rsidRPr="00C13D91" w:rsidRDefault="00AE2721" w:rsidP="00F44ADB">
      <w:pPr>
        <w:jc w:val="left"/>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9" w:name="_Toc54110079"/>
      <w:r w:rsidRPr="00044F99">
        <w:rPr>
          <w:lang w:val="it-IT"/>
        </w:rPr>
        <w:lastRenderedPageBreak/>
        <w:t>Piattaforma utilizzata per sviluppo e</w:t>
      </w:r>
      <w:r>
        <w:rPr>
          <w:lang w:val="it-IT"/>
        </w:rPr>
        <w:t xml:space="preserve"> testing</w:t>
      </w:r>
      <w:bookmarkEnd w:id="9"/>
    </w:p>
    <w:p w14:paraId="732F950D" w14:textId="0C366B49"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Unix in particolare nella distribuzione “Xubuntu 18.04”,</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039C9DFF" w:rsidR="00163365" w:rsidRDefault="00163365">
      <w:pPr>
        <w:pStyle w:val="Titolo1"/>
      </w:pPr>
      <w:bookmarkStart w:id="10" w:name="_Analisi_delle_prestazioni"/>
      <w:bookmarkStart w:id="11" w:name="_Toc54110080"/>
      <w:bookmarkEnd w:id="10"/>
      <w:r>
        <w:lastRenderedPageBreak/>
        <w:t xml:space="preserve">Esempi </w:t>
      </w:r>
      <w:bookmarkEnd w:id="11"/>
      <w:r w:rsidR="00D74496">
        <w:t>d’uso</w:t>
      </w:r>
    </w:p>
    <w:p w14:paraId="11E5DE57" w14:textId="747167F4" w:rsidR="00EB0995" w:rsidRDefault="00044F99">
      <w:pPr>
        <w:pStyle w:val="Titolo1"/>
      </w:pPr>
      <w:bookmarkStart w:id="12" w:name="_Toc54110081"/>
      <w:r>
        <w:lastRenderedPageBreak/>
        <w:t>Analisi delle prestazioni</w:t>
      </w:r>
      <w:bookmarkEnd w:id="12"/>
    </w:p>
    <w:p w14:paraId="6CD57488" w14:textId="474E9A65" w:rsidR="00A90084" w:rsidRDefault="00044F99" w:rsidP="00044F99">
      <w:pPr>
        <w:pStyle w:val="Titolo1"/>
        <w:rPr>
          <w:lang w:val="it-IT"/>
        </w:rPr>
      </w:pPr>
      <w:bookmarkStart w:id="13" w:name="_Toc54110082"/>
      <w:r>
        <w:rPr>
          <w:lang w:val="it-IT"/>
        </w:rPr>
        <w:lastRenderedPageBreak/>
        <w:t>Manuale di installazione e configurazione</w:t>
      </w:r>
      <w:bookmarkEnd w:id="13"/>
    </w:p>
    <w:p w14:paraId="2D85E730" w14:textId="56D5C354" w:rsidR="002448D7" w:rsidRPr="00C13D91" w:rsidRDefault="002448D7" w:rsidP="00FA4F52">
      <w:pPr>
        <w:jc w:val="left"/>
        <w:rPr>
          <w:sz w:val="20"/>
          <w:lang w:val="it-IT"/>
        </w:rPr>
      </w:pPr>
      <w:r w:rsidRPr="00C13D91">
        <w:rPr>
          <w:sz w:val="20"/>
          <w:lang w:val="it-IT"/>
        </w:rPr>
        <w:t>Per poter utilizzare il sistema è necessario dapprima compilare il codice del client “client.c” e del server “server.c”, questo viene fatto tramite il comando gcc come segue:</w:t>
      </w:r>
    </w:p>
    <w:p w14:paraId="7E291906" w14:textId="391D3EB4" w:rsidR="002448D7" w:rsidRPr="00C13D91" w:rsidRDefault="002448D7" w:rsidP="00FA4F52">
      <w:pPr>
        <w:pStyle w:val="Paragrafoelenco"/>
        <w:numPr>
          <w:ilvl w:val="0"/>
          <w:numId w:val="38"/>
        </w:numPr>
        <w:jc w:val="left"/>
        <w:rPr>
          <w:sz w:val="20"/>
          <w:lang w:val="it-IT"/>
        </w:rPr>
      </w:pPr>
      <w:r w:rsidRPr="00C13D91">
        <w:rPr>
          <w:sz w:val="20"/>
          <w:lang w:val="it-IT"/>
        </w:rPr>
        <w:t>gcc client.c -o client</w:t>
      </w:r>
    </w:p>
    <w:p w14:paraId="31FB6478" w14:textId="5257DBBE" w:rsidR="002448D7" w:rsidRPr="00C13D91" w:rsidRDefault="002448D7" w:rsidP="00FA4F52">
      <w:pPr>
        <w:pStyle w:val="Paragrafoelenco"/>
        <w:numPr>
          <w:ilvl w:val="0"/>
          <w:numId w:val="38"/>
        </w:numPr>
        <w:jc w:val="left"/>
        <w:rPr>
          <w:sz w:val="20"/>
          <w:lang w:val="it-IT"/>
        </w:rPr>
      </w:pPr>
      <w:r w:rsidRPr="00C13D91">
        <w:rPr>
          <w:sz w:val="20"/>
          <w:lang w:val="it-IT"/>
        </w:rPr>
        <w:t>gcc server.c -o server</w:t>
      </w:r>
    </w:p>
    <w:p w14:paraId="0F95D8E0" w14:textId="256E62B9" w:rsidR="002448D7" w:rsidRPr="00C13D91" w:rsidRDefault="002448D7" w:rsidP="00FA4F52">
      <w:pPr>
        <w:jc w:val="left"/>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FA4F52">
      <w:pPr>
        <w:pStyle w:val="Paragrafoelenco"/>
        <w:numPr>
          <w:ilvl w:val="0"/>
          <w:numId w:val="39"/>
        </w:numPr>
        <w:jc w:val="left"/>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69A0274" w14:textId="43BA9873" w:rsidR="00FA4F52" w:rsidRPr="00C13D91" w:rsidRDefault="00FA4F52" w:rsidP="00FA4F52">
      <w:pPr>
        <w:pStyle w:val="Paragrafoelenco"/>
        <w:numPr>
          <w:ilvl w:val="0"/>
          <w:numId w:val="39"/>
        </w:numPr>
        <w:jc w:val="left"/>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35045" w14:textId="77777777" w:rsidR="00940250" w:rsidRDefault="00940250">
      <w:pPr>
        <w:spacing w:line="240" w:lineRule="auto"/>
      </w:pPr>
      <w:r>
        <w:separator/>
      </w:r>
    </w:p>
  </w:endnote>
  <w:endnote w:type="continuationSeparator" w:id="0">
    <w:p w14:paraId="4DC6079D" w14:textId="77777777" w:rsidR="00940250" w:rsidRDefault="009402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344A4" w14:textId="77777777" w:rsidR="00940250" w:rsidRDefault="00940250">
      <w:pPr>
        <w:spacing w:line="240" w:lineRule="auto"/>
      </w:pPr>
      <w:r>
        <w:separator/>
      </w:r>
    </w:p>
  </w:footnote>
  <w:footnote w:type="continuationSeparator" w:id="0">
    <w:p w14:paraId="48BC5E82" w14:textId="77777777" w:rsidR="00940250" w:rsidRDefault="009402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D08AF25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5759"/>
    <w:rsid w:val="0002741E"/>
    <w:rsid w:val="00027E57"/>
    <w:rsid w:val="00032AB1"/>
    <w:rsid w:val="00034A62"/>
    <w:rsid w:val="00044F99"/>
    <w:rsid w:val="000534A7"/>
    <w:rsid w:val="00060E17"/>
    <w:rsid w:val="00064730"/>
    <w:rsid w:val="0006545A"/>
    <w:rsid w:val="00070784"/>
    <w:rsid w:val="0008099E"/>
    <w:rsid w:val="000809D1"/>
    <w:rsid w:val="00083477"/>
    <w:rsid w:val="00091227"/>
    <w:rsid w:val="00094060"/>
    <w:rsid w:val="000A087F"/>
    <w:rsid w:val="000A0BBA"/>
    <w:rsid w:val="000A1C8A"/>
    <w:rsid w:val="000A243B"/>
    <w:rsid w:val="000A62A4"/>
    <w:rsid w:val="000A6695"/>
    <w:rsid w:val="000B095F"/>
    <w:rsid w:val="000C1C85"/>
    <w:rsid w:val="000C5D0D"/>
    <w:rsid w:val="000D1101"/>
    <w:rsid w:val="000D1CBD"/>
    <w:rsid w:val="000D44EC"/>
    <w:rsid w:val="000D5682"/>
    <w:rsid w:val="000D617C"/>
    <w:rsid w:val="000D69BB"/>
    <w:rsid w:val="000E04AE"/>
    <w:rsid w:val="000E1CF9"/>
    <w:rsid w:val="000E24B8"/>
    <w:rsid w:val="000E70C2"/>
    <w:rsid w:val="000F1073"/>
    <w:rsid w:val="000F187B"/>
    <w:rsid w:val="000F2980"/>
    <w:rsid w:val="000F2D33"/>
    <w:rsid w:val="000F6B1D"/>
    <w:rsid w:val="00104435"/>
    <w:rsid w:val="001066BC"/>
    <w:rsid w:val="00111896"/>
    <w:rsid w:val="0011303A"/>
    <w:rsid w:val="00113078"/>
    <w:rsid w:val="00122F24"/>
    <w:rsid w:val="001244FC"/>
    <w:rsid w:val="00133FFA"/>
    <w:rsid w:val="001412A5"/>
    <w:rsid w:val="001424DE"/>
    <w:rsid w:val="00155420"/>
    <w:rsid w:val="00155A3E"/>
    <w:rsid w:val="00157A10"/>
    <w:rsid w:val="00163365"/>
    <w:rsid w:val="00163D09"/>
    <w:rsid w:val="0016519F"/>
    <w:rsid w:val="0016683E"/>
    <w:rsid w:val="001675A3"/>
    <w:rsid w:val="001676EA"/>
    <w:rsid w:val="00167936"/>
    <w:rsid w:val="001725E6"/>
    <w:rsid w:val="00172A27"/>
    <w:rsid w:val="001749BC"/>
    <w:rsid w:val="00175F70"/>
    <w:rsid w:val="00180A38"/>
    <w:rsid w:val="001810B3"/>
    <w:rsid w:val="00186CBD"/>
    <w:rsid w:val="00193D99"/>
    <w:rsid w:val="00194AFA"/>
    <w:rsid w:val="001A0144"/>
    <w:rsid w:val="001A1840"/>
    <w:rsid w:val="001A1E17"/>
    <w:rsid w:val="001A5D42"/>
    <w:rsid w:val="001B43A9"/>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C0A62"/>
    <w:rsid w:val="002C317D"/>
    <w:rsid w:val="002D051F"/>
    <w:rsid w:val="002D09DF"/>
    <w:rsid w:val="002D1E33"/>
    <w:rsid w:val="002D2628"/>
    <w:rsid w:val="002D56BA"/>
    <w:rsid w:val="002D6E64"/>
    <w:rsid w:val="002E0E4A"/>
    <w:rsid w:val="002E5388"/>
    <w:rsid w:val="002E6CD7"/>
    <w:rsid w:val="002E73CF"/>
    <w:rsid w:val="002E7B79"/>
    <w:rsid w:val="002F28DF"/>
    <w:rsid w:val="002F5EBE"/>
    <w:rsid w:val="0030283D"/>
    <w:rsid w:val="003117FF"/>
    <w:rsid w:val="00322230"/>
    <w:rsid w:val="00326782"/>
    <w:rsid w:val="00331F1E"/>
    <w:rsid w:val="00332008"/>
    <w:rsid w:val="00335058"/>
    <w:rsid w:val="003360CA"/>
    <w:rsid w:val="003415B4"/>
    <w:rsid w:val="0034202E"/>
    <w:rsid w:val="0034716F"/>
    <w:rsid w:val="00350CD6"/>
    <w:rsid w:val="003557F9"/>
    <w:rsid w:val="00363F52"/>
    <w:rsid w:val="00366439"/>
    <w:rsid w:val="0037132F"/>
    <w:rsid w:val="00373B16"/>
    <w:rsid w:val="003747B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C2B27"/>
    <w:rsid w:val="004C392E"/>
    <w:rsid w:val="004C3C34"/>
    <w:rsid w:val="004C7CC0"/>
    <w:rsid w:val="004D170F"/>
    <w:rsid w:val="004D3760"/>
    <w:rsid w:val="004D4388"/>
    <w:rsid w:val="004E3468"/>
    <w:rsid w:val="004E7F99"/>
    <w:rsid w:val="004F0D17"/>
    <w:rsid w:val="004F7758"/>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1F7E"/>
    <w:rsid w:val="006649AD"/>
    <w:rsid w:val="00667578"/>
    <w:rsid w:val="00671B55"/>
    <w:rsid w:val="00674F38"/>
    <w:rsid w:val="0067508D"/>
    <w:rsid w:val="00677131"/>
    <w:rsid w:val="00682011"/>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7985"/>
    <w:rsid w:val="00702686"/>
    <w:rsid w:val="00705343"/>
    <w:rsid w:val="00715C7A"/>
    <w:rsid w:val="00715EB6"/>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241C"/>
    <w:rsid w:val="008161CA"/>
    <w:rsid w:val="008175D2"/>
    <w:rsid w:val="0082142F"/>
    <w:rsid w:val="00827F9D"/>
    <w:rsid w:val="00830097"/>
    <w:rsid w:val="0083101D"/>
    <w:rsid w:val="008465E9"/>
    <w:rsid w:val="00846E0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759D"/>
    <w:rsid w:val="008B7F3C"/>
    <w:rsid w:val="008C2BFF"/>
    <w:rsid w:val="008C4F17"/>
    <w:rsid w:val="008C659D"/>
    <w:rsid w:val="008D08AE"/>
    <w:rsid w:val="008D7AC6"/>
    <w:rsid w:val="008E4B6B"/>
    <w:rsid w:val="008E7F08"/>
    <w:rsid w:val="0090432E"/>
    <w:rsid w:val="009049ED"/>
    <w:rsid w:val="00911255"/>
    <w:rsid w:val="00925C25"/>
    <w:rsid w:val="00933173"/>
    <w:rsid w:val="00935620"/>
    <w:rsid w:val="009361B1"/>
    <w:rsid w:val="00940250"/>
    <w:rsid w:val="00941949"/>
    <w:rsid w:val="009420B2"/>
    <w:rsid w:val="00943895"/>
    <w:rsid w:val="00946347"/>
    <w:rsid w:val="00947302"/>
    <w:rsid w:val="00951F9E"/>
    <w:rsid w:val="00967480"/>
    <w:rsid w:val="009711B1"/>
    <w:rsid w:val="00977F3C"/>
    <w:rsid w:val="00986129"/>
    <w:rsid w:val="009861BC"/>
    <w:rsid w:val="009905A9"/>
    <w:rsid w:val="00990775"/>
    <w:rsid w:val="00994405"/>
    <w:rsid w:val="00995E89"/>
    <w:rsid w:val="0099664C"/>
    <w:rsid w:val="009A154A"/>
    <w:rsid w:val="009A200B"/>
    <w:rsid w:val="009A545A"/>
    <w:rsid w:val="009A6A47"/>
    <w:rsid w:val="009B0246"/>
    <w:rsid w:val="009B09F0"/>
    <w:rsid w:val="009B3B90"/>
    <w:rsid w:val="009B4EC1"/>
    <w:rsid w:val="009B6ECD"/>
    <w:rsid w:val="009C1F9C"/>
    <w:rsid w:val="009C1FF1"/>
    <w:rsid w:val="009C3929"/>
    <w:rsid w:val="009C557A"/>
    <w:rsid w:val="009C75DD"/>
    <w:rsid w:val="009D634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58A8"/>
    <w:rsid w:val="00B65C43"/>
    <w:rsid w:val="00B7052A"/>
    <w:rsid w:val="00B711E6"/>
    <w:rsid w:val="00B73832"/>
    <w:rsid w:val="00B82251"/>
    <w:rsid w:val="00B90319"/>
    <w:rsid w:val="00B90367"/>
    <w:rsid w:val="00B9291B"/>
    <w:rsid w:val="00BB06B5"/>
    <w:rsid w:val="00BB1302"/>
    <w:rsid w:val="00BB2216"/>
    <w:rsid w:val="00BB30A8"/>
    <w:rsid w:val="00BB32EF"/>
    <w:rsid w:val="00BB3F6B"/>
    <w:rsid w:val="00BB4F0E"/>
    <w:rsid w:val="00BC2A01"/>
    <w:rsid w:val="00BC2A6B"/>
    <w:rsid w:val="00BC3129"/>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3D91"/>
    <w:rsid w:val="00C15C87"/>
    <w:rsid w:val="00C217E9"/>
    <w:rsid w:val="00C23C63"/>
    <w:rsid w:val="00C25BE4"/>
    <w:rsid w:val="00C26C5D"/>
    <w:rsid w:val="00C26E8E"/>
    <w:rsid w:val="00C300F2"/>
    <w:rsid w:val="00C306D3"/>
    <w:rsid w:val="00C33686"/>
    <w:rsid w:val="00C42D2D"/>
    <w:rsid w:val="00C4550E"/>
    <w:rsid w:val="00C51000"/>
    <w:rsid w:val="00C53CA0"/>
    <w:rsid w:val="00C561CF"/>
    <w:rsid w:val="00C56B54"/>
    <w:rsid w:val="00C65D07"/>
    <w:rsid w:val="00C7114C"/>
    <w:rsid w:val="00C737A7"/>
    <w:rsid w:val="00C74067"/>
    <w:rsid w:val="00C74BB7"/>
    <w:rsid w:val="00C774C0"/>
    <w:rsid w:val="00C84FB2"/>
    <w:rsid w:val="00CA6350"/>
    <w:rsid w:val="00CB3B14"/>
    <w:rsid w:val="00CB5668"/>
    <w:rsid w:val="00CC2B7D"/>
    <w:rsid w:val="00CC6765"/>
    <w:rsid w:val="00CD1853"/>
    <w:rsid w:val="00CD1CC1"/>
    <w:rsid w:val="00CD6053"/>
    <w:rsid w:val="00CE68F2"/>
    <w:rsid w:val="00CF18B3"/>
    <w:rsid w:val="00CF327A"/>
    <w:rsid w:val="00CF62AF"/>
    <w:rsid w:val="00CF7AB6"/>
    <w:rsid w:val="00D07E14"/>
    <w:rsid w:val="00D17C90"/>
    <w:rsid w:val="00D204CB"/>
    <w:rsid w:val="00D248D7"/>
    <w:rsid w:val="00D31368"/>
    <w:rsid w:val="00D3159F"/>
    <w:rsid w:val="00D32468"/>
    <w:rsid w:val="00D42C52"/>
    <w:rsid w:val="00D440A4"/>
    <w:rsid w:val="00D46BF6"/>
    <w:rsid w:val="00D526E6"/>
    <w:rsid w:val="00D54EEA"/>
    <w:rsid w:val="00D57020"/>
    <w:rsid w:val="00D66B27"/>
    <w:rsid w:val="00D74496"/>
    <w:rsid w:val="00D80EFB"/>
    <w:rsid w:val="00D819E7"/>
    <w:rsid w:val="00D82D4E"/>
    <w:rsid w:val="00D84146"/>
    <w:rsid w:val="00D8672B"/>
    <w:rsid w:val="00D92BA7"/>
    <w:rsid w:val="00D94C9B"/>
    <w:rsid w:val="00DA6651"/>
    <w:rsid w:val="00DB37AD"/>
    <w:rsid w:val="00DB4C4C"/>
    <w:rsid w:val="00DB4E4A"/>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600D8"/>
    <w:rsid w:val="00E6094B"/>
    <w:rsid w:val="00E612EB"/>
    <w:rsid w:val="00E63698"/>
    <w:rsid w:val="00E673FD"/>
    <w:rsid w:val="00E75E56"/>
    <w:rsid w:val="00E87CBA"/>
    <w:rsid w:val="00E87FA7"/>
    <w:rsid w:val="00E908DD"/>
    <w:rsid w:val="00E952AA"/>
    <w:rsid w:val="00E95F0F"/>
    <w:rsid w:val="00EA0C83"/>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33</TotalTime>
  <Pages>12</Pages>
  <Words>3614</Words>
  <Characters>20600</Characters>
  <Application>Microsoft Office Word</Application>
  <DocSecurity>0</DocSecurity>
  <Lines>171</Lines>
  <Paragraphs>4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71</cp:revision>
  <cp:lastPrinted>2020-07-05T21:06:00Z</cp:lastPrinted>
  <dcterms:created xsi:type="dcterms:W3CDTF">2018-10-26T22:51:00Z</dcterms:created>
  <dcterms:modified xsi:type="dcterms:W3CDTF">2020-10-2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